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artosz grzegorczy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tosz</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zegorczy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1 East Olive Avenue,  Prospect Heights, IL, USA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artekpog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4153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ch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hola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l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5/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